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sia Pacific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C00843A" w:rsidR="00661C78" w:rsidRDefault="006A334B">
      <w:r>
        <w:rPr>
          <w:noProof/>
        </w:rPr>
        <w:drawing>
          <wp:inline distT="0" distB="0" distL="0" distR="0" wp14:anchorId="65F5A84D" wp14:editId="4951A3A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6A334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